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47DB2" w14:textId="437601E5" w:rsidR="005A375F" w:rsidRPr="008B7CB9" w:rsidRDefault="00823EF1">
      <w:pPr>
        <w:rPr>
          <w:b/>
          <w:bCs/>
          <w:sz w:val="36"/>
          <w:szCs w:val="36"/>
        </w:rPr>
      </w:pPr>
      <w:r w:rsidRPr="008B7CB9">
        <w:rPr>
          <w:b/>
          <w:bCs/>
          <w:sz w:val="36"/>
          <w:szCs w:val="36"/>
        </w:rPr>
        <w:t>Problem Description:</w:t>
      </w:r>
    </w:p>
    <w:p w14:paraId="0A7D408D" w14:textId="507CE2EB" w:rsidR="00823EF1" w:rsidRPr="006942AA" w:rsidRDefault="00823EF1" w:rsidP="00823EF1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Legend says that in the depths of the caves of </w:t>
      </w:r>
      <w:r w:rsidR="00942D5F" w:rsidRPr="006942AA">
        <w:rPr>
          <w:rFonts w:ascii="SFRM1000" w:hAnsi="SFRM1000" w:cs="SFRM1000"/>
          <w:sz w:val="24"/>
          <w:szCs w:val="24"/>
        </w:rPr>
        <w:t>Doom</w:t>
      </w:r>
      <w:r w:rsidRPr="006942AA">
        <w:rPr>
          <w:rFonts w:ascii="SFRM1000" w:hAnsi="SFRM1000" w:cs="SFRM1000"/>
          <w:sz w:val="24"/>
          <w:szCs w:val="24"/>
        </w:rPr>
        <w:t xml:space="preserve"> there lies enough treasure to live a thousand </w:t>
      </w:r>
      <w:r w:rsidR="00942D5F" w:rsidRPr="006942AA">
        <w:rPr>
          <w:rFonts w:ascii="SFRM1000" w:hAnsi="SFRM1000" w:cs="SFRM1000"/>
          <w:sz w:val="24"/>
          <w:szCs w:val="24"/>
        </w:rPr>
        <w:t>years</w:t>
      </w:r>
      <w:r w:rsidR="00832514" w:rsidRPr="006942AA">
        <w:rPr>
          <w:rFonts w:ascii="SFRM1000" w:hAnsi="SFRM1000" w:cs="SFRM1000"/>
          <w:sz w:val="24"/>
          <w:szCs w:val="24"/>
        </w:rPr>
        <w:t xml:space="preserve">. But adventurers beware, for there is also rumored to be a vicious beast guarding it, not to mention the dozens of other enemies.…. Can you make it out of </w:t>
      </w:r>
      <w:r w:rsidR="00942D5F" w:rsidRPr="006942AA">
        <w:rPr>
          <w:rFonts w:ascii="SFRM1000" w:hAnsi="SFRM1000" w:cs="SFRM1000"/>
          <w:sz w:val="24"/>
          <w:szCs w:val="24"/>
        </w:rPr>
        <w:t>the cave</w:t>
      </w:r>
      <w:r w:rsidR="00832514" w:rsidRPr="006942AA">
        <w:rPr>
          <w:rFonts w:ascii="SFRM1000" w:hAnsi="SFRM1000" w:cs="SFRM1000"/>
          <w:sz w:val="24"/>
          <w:szCs w:val="24"/>
        </w:rPr>
        <w:t xml:space="preserve"> alive and claim the treasure for yourself?</w:t>
      </w:r>
    </w:p>
    <w:p w14:paraId="233905AD" w14:textId="5D9B8A0C" w:rsidR="00832514" w:rsidRPr="006942AA" w:rsidRDefault="00832514" w:rsidP="00823EF1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330BE426" w14:textId="001226AA" w:rsidR="00832514" w:rsidRPr="006942AA" w:rsidRDefault="00942D5F" w:rsidP="0083251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The </w:t>
      </w:r>
      <w:r w:rsidR="00832514" w:rsidRPr="006942AA">
        <w:rPr>
          <w:rFonts w:ascii="SFRM1000" w:hAnsi="SFRM1000" w:cs="SFRM1000"/>
          <w:sz w:val="24"/>
          <w:szCs w:val="24"/>
        </w:rPr>
        <w:t xml:space="preserve">game of Dungeon Master consists of a board </w:t>
      </w:r>
      <w:r w:rsidR="00D800B0" w:rsidRPr="006942AA">
        <w:rPr>
          <w:rFonts w:ascii="SFRM1000" w:hAnsi="SFRM1000" w:cs="SFRM1000"/>
          <w:sz w:val="24"/>
          <w:szCs w:val="24"/>
        </w:rPr>
        <w:t>6</w:t>
      </w:r>
      <w:r w:rsidR="00832514" w:rsidRPr="006942AA">
        <w:rPr>
          <w:rFonts w:ascii="SFRM1000" w:hAnsi="SFRM1000" w:cs="SFRM1000"/>
          <w:sz w:val="24"/>
          <w:szCs w:val="24"/>
        </w:rPr>
        <w:t>0 columns wide and 30 rows . The game is played as follows : The player character moves through a cave and slays enemies and collects treasure until reaching the end of the dungeon (dungeon</w:t>
      </w:r>
      <w:r w:rsidR="00A0347C" w:rsidRPr="006942AA">
        <w:rPr>
          <w:rFonts w:ascii="SFRM1000" w:hAnsi="SFRM1000" w:cs="SFRM1000"/>
          <w:sz w:val="24"/>
          <w:szCs w:val="24"/>
        </w:rPr>
        <w:t xml:space="preserve"> ends on</w:t>
      </w:r>
      <w:r w:rsidR="00832514" w:rsidRPr="006942AA">
        <w:rPr>
          <w:rFonts w:ascii="SFRM1000" w:hAnsi="SFRM1000" w:cs="SFRM1000"/>
          <w:sz w:val="24"/>
          <w:szCs w:val="24"/>
        </w:rPr>
        <w:t xml:space="preserve"> the 5th floor). The cave consists of different floors which consist of chambers connected with passages. The game does not update the terminal/window each time, but instead reprints the floor design after each command.</w:t>
      </w:r>
    </w:p>
    <w:p w14:paraId="150CA1C4" w14:textId="20A69261" w:rsidR="00B02A50" w:rsidRDefault="00B02A50" w:rsidP="0083251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0"/>
          <w:szCs w:val="20"/>
        </w:rPr>
      </w:pPr>
    </w:p>
    <w:p w14:paraId="314A533A" w14:textId="77777777" w:rsidR="00B02A50" w:rsidRDefault="00B02A50" w:rsidP="00832514">
      <w:pPr>
        <w:autoSpaceDE w:val="0"/>
        <w:autoSpaceDN w:val="0"/>
        <w:adjustRightInd w:val="0"/>
        <w:spacing w:after="0" w:line="240" w:lineRule="auto"/>
      </w:pPr>
    </w:p>
    <w:p w14:paraId="2133930C" w14:textId="6477D7E9" w:rsidR="00823EF1" w:rsidRPr="008B7CB9" w:rsidRDefault="007C6DB7" w:rsidP="00823EF1">
      <w:pPr>
        <w:rPr>
          <w:b/>
          <w:bCs/>
          <w:sz w:val="28"/>
          <w:szCs w:val="28"/>
        </w:rPr>
      </w:pPr>
      <w:r w:rsidRPr="008B7CB9">
        <w:rPr>
          <w:b/>
          <w:bCs/>
          <w:sz w:val="28"/>
          <w:szCs w:val="28"/>
        </w:rPr>
        <w:t>1.Game Components:</w:t>
      </w:r>
    </w:p>
    <w:p w14:paraId="1803FC19" w14:textId="35F6AEE5" w:rsidR="007C6DB7" w:rsidRPr="006942AA" w:rsidRDefault="007C6DB7" w:rsidP="007C6DB7">
      <w:pPr>
        <w:rPr>
          <w:b/>
          <w:bCs/>
          <w:sz w:val="24"/>
          <w:szCs w:val="24"/>
        </w:rPr>
      </w:pPr>
      <w:r>
        <w:t xml:space="preserve">  </w:t>
      </w:r>
      <w:r w:rsidRPr="006942AA">
        <w:rPr>
          <w:b/>
          <w:bCs/>
          <w:sz w:val="24"/>
          <w:szCs w:val="24"/>
        </w:rPr>
        <w:t xml:space="preserve">1.1. </w:t>
      </w:r>
      <w:r w:rsidR="005452C5" w:rsidRPr="006942AA">
        <w:rPr>
          <w:b/>
          <w:bCs/>
          <w:sz w:val="24"/>
          <w:szCs w:val="24"/>
        </w:rPr>
        <w:t>Player:</w:t>
      </w:r>
    </w:p>
    <w:p w14:paraId="53A05C3C" w14:textId="3CC92F1F" w:rsidR="005452C5" w:rsidRPr="006942AA" w:rsidRDefault="005452C5" w:rsidP="005452C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The player is a human (who starts with 100 HP, 30 Atk, 30 Def). In our game, the player is always denoted by </w:t>
      </w:r>
      <w:r w:rsidR="006942AA" w:rsidRPr="006942AA">
        <w:rPr>
          <w:rFonts w:ascii="SFRM1000" w:hAnsi="SFRM1000" w:cs="SFRM1000"/>
          <w:sz w:val="24"/>
          <w:szCs w:val="24"/>
        </w:rPr>
        <w:t>the</w:t>
      </w:r>
      <w:r w:rsidR="006942AA">
        <w:rPr>
          <w:rFonts w:ascii="SFRM1000" w:hAnsi="SFRM1000" w:cs="SFRM1000"/>
          <w:sz w:val="24"/>
          <w:szCs w:val="24"/>
        </w:rPr>
        <w:t xml:space="preserve"> </w:t>
      </w:r>
      <w:r w:rsidR="006942AA" w:rsidRPr="006942AA">
        <w:rPr>
          <w:rFonts w:ascii="SFRM1000" w:hAnsi="SFRM1000" w:cs="SFRM1000"/>
          <w:sz w:val="24"/>
          <w:szCs w:val="24"/>
        </w:rPr>
        <w:t>’</w:t>
      </w:r>
      <w:r w:rsidR="008B1554" w:rsidRPr="006942AA">
        <w:rPr>
          <w:rFonts w:ascii="CMR10" w:hAnsi="CMR10" w:cs="CMR10"/>
          <w:b/>
          <w:bCs/>
          <w:sz w:val="24"/>
          <w:szCs w:val="24"/>
        </w:rPr>
        <w:t>@</w:t>
      </w:r>
      <w:r w:rsidRPr="006942AA">
        <w:rPr>
          <w:rFonts w:ascii="SFRM1000" w:hAnsi="SFRM1000" w:cs="SFRM1000"/>
          <w:b/>
          <w:bCs/>
          <w:sz w:val="24"/>
          <w:szCs w:val="24"/>
        </w:rPr>
        <w:t xml:space="preserve">’ </w:t>
      </w:r>
      <w:r w:rsidRPr="006942AA">
        <w:rPr>
          <w:rFonts w:ascii="SFRM1000" w:hAnsi="SFRM1000" w:cs="SFRM1000"/>
          <w:sz w:val="24"/>
          <w:szCs w:val="24"/>
        </w:rPr>
        <w:t>symbol.</w:t>
      </w:r>
    </w:p>
    <w:p w14:paraId="38FCC68B" w14:textId="77777777" w:rsidR="005452C5" w:rsidRPr="006942AA" w:rsidRDefault="005452C5" w:rsidP="005452C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</w:p>
    <w:p w14:paraId="5678AB12" w14:textId="77777777" w:rsidR="005452C5" w:rsidRPr="006942AA" w:rsidRDefault="005452C5" w:rsidP="005452C5">
      <w:pPr>
        <w:autoSpaceDE w:val="0"/>
        <w:autoSpaceDN w:val="0"/>
        <w:adjustRightInd w:val="0"/>
        <w:spacing w:after="0" w:line="240" w:lineRule="auto"/>
        <w:rPr>
          <w:rFonts w:ascii="SFBX1200" w:hAnsi="SFBX1200" w:cs="SFBX1200"/>
          <w:b/>
          <w:bCs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  <w:r w:rsidRPr="006942AA">
        <w:rPr>
          <w:rFonts w:ascii="SFRM1000" w:hAnsi="SFRM1000" w:cs="SFRM1000"/>
          <w:b/>
          <w:bCs/>
          <w:sz w:val="24"/>
          <w:szCs w:val="24"/>
        </w:rPr>
        <w:t xml:space="preserve">1.2. </w:t>
      </w:r>
      <w:r w:rsidRPr="006942AA">
        <w:rPr>
          <w:rFonts w:ascii="SFBX1200" w:hAnsi="SFBX1200" w:cs="SFBX1200"/>
          <w:b/>
          <w:bCs/>
          <w:sz w:val="24"/>
          <w:szCs w:val="24"/>
        </w:rPr>
        <w:t>Enemies:</w:t>
      </w:r>
    </w:p>
    <w:p w14:paraId="35BF2AA2" w14:textId="77777777" w:rsidR="008B7CB9" w:rsidRPr="006942AA" w:rsidRDefault="008B7CB9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4286CA9C" w14:textId="721DF91F" w:rsidR="005452C5" w:rsidRPr="006942AA" w:rsidRDefault="005452C5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Enemies are the mortal foes of the player. Enemies can move one </w:t>
      </w:r>
      <w:r w:rsidR="00774357" w:rsidRPr="006942AA">
        <w:rPr>
          <w:rFonts w:ascii="SFRM1000" w:hAnsi="SFRM1000" w:cs="SFRM1000"/>
          <w:sz w:val="24"/>
          <w:szCs w:val="24"/>
        </w:rPr>
        <w:t>step</w:t>
      </w:r>
      <w:r w:rsidRPr="006942AA">
        <w:rPr>
          <w:rFonts w:ascii="SFRM1000" w:hAnsi="SFRM1000" w:cs="SFRM1000"/>
          <w:sz w:val="24"/>
          <w:szCs w:val="24"/>
        </w:rPr>
        <w:t xml:space="preserve"> randomly within the chamber</w:t>
      </w:r>
      <w:r w:rsidR="002A1145" w:rsidRPr="006942AA">
        <w:rPr>
          <w:rFonts w:ascii="SFRM1000" w:hAnsi="SFRM1000" w:cs="SFRM1000"/>
          <w:sz w:val="24"/>
          <w:szCs w:val="24"/>
        </w:rPr>
        <w:t>, e</w:t>
      </w:r>
      <w:r w:rsidRPr="006942AA">
        <w:rPr>
          <w:rFonts w:ascii="SFRM1000" w:hAnsi="SFRM1000" w:cs="SFRM1000"/>
          <w:sz w:val="24"/>
          <w:szCs w:val="24"/>
        </w:rPr>
        <w:t xml:space="preserve">xcept dragons, who always guard the treasure </w:t>
      </w:r>
      <w:r w:rsidR="00FD27BE" w:rsidRPr="006942AA">
        <w:rPr>
          <w:rFonts w:ascii="SFRM1000" w:hAnsi="SFRM1000" w:cs="SFRM1000"/>
          <w:sz w:val="24"/>
          <w:szCs w:val="24"/>
        </w:rPr>
        <w:t>o</w:t>
      </w:r>
      <w:r w:rsidR="00733239" w:rsidRPr="006942AA">
        <w:rPr>
          <w:rFonts w:ascii="SFRM1000" w:hAnsi="SFRM1000" w:cs="SFRM1000"/>
          <w:sz w:val="24"/>
          <w:szCs w:val="24"/>
        </w:rPr>
        <w:t>n</w:t>
      </w:r>
      <w:r w:rsidR="00765E64" w:rsidRPr="006942AA">
        <w:rPr>
          <w:rFonts w:ascii="SFRM1000" w:hAnsi="SFRM1000" w:cs="SFRM1000"/>
          <w:sz w:val="24"/>
          <w:szCs w:val="24"/>
        </w:rPr>
        <w:t xml:space="preserve"> the 5</w:t>
      </w:r>
      <w:r w:rsidR="00765E64" w:rsidRPr="006942AA">
        <w:rPr>
          <w:rFonts w:ascii="SFRM1000" w:hAnsi="SFRM1000" w:cs="SFRM1000"/>
          <w:sz w:val="24"/>
          <w:szCs w:val="24"/>
          <w:vertAlign w:val="superscript"/>
        </w:rPr>
        <w:t>th</w:t>
      </w:r>
      <w:r w:rsidR="00765E64" w:rsidRPr="006942AA">
        <w:rPr>
          <w:rFonts w:ascii="SFRM1000" w:hAnsi="SFRM1000" w:cs="SFRM1000"/>
          <w:sz w:val="24"/>
          <w:szCs w:val="24"/>
        </w:rPr>
        <w:t xml:space="preserve"> floor. Enemies can be one of vampire</w:t>
      </w:r>
      <w:r w:rsidR="004954EE" w:rsidRPr="006942AA">
        <w:rPr>
          <w:rFonts w:ascii="SFRM1000" w:hAnsi="SFRM1000" w:cs="SFRM1000"/>
          <w:sz w:val="24"/>
          <w:szCs w:val="24"/>
        </w:rPr>
        <w:t xml:space="preserve"> </w:t>
      </w:r>
      <w:r w:rsidR="00765E64" w:rsidRPr="006942AA">
        <w:rPr>
          <w:rFonts w:ascii="SFRM1000" w:hAnsi="SFRM1000" w:cs="SFRM1000"/>
          <w:sz w:val="24"/>
          <w:szCs w:val="24"/>
        </w:rPr>
        <w:t>(50 HP, 25 Atk, 25 Def), werewolf</w:t>
      </w:r>
      <w:r w:rsidR="004954EE" w:rsidRPr="006942AA">
        <w:rPr>
          <w:rFonts w:ascii="SFRM1000" w:hAnsi="SFRM1000" w:cs="SFRM1000"/>
          <w:sz w:val="24"/>
          <w:szCs w:val="24"/>
        </w:rPr>
        <w:t xml:space="preserve"> </w:t>
      </w:r>
      <w:r w:rsidR="00765E64" w:rsidRPr="006942AA">
        <w:rPr>
          <w:rFonts w:ascii="SFRM1000" w:hAnsi="SFRM1000" w:cs="SFRM1000"/>
          <w:sz w:val="24"/>
          <w:szCs w:val="24"/>
        </w:rPr>
        <w:t xml:space="preserve">(120 HP, 30 Atk, 5 Def), </w:t>
      </w:r>
      <w:r w:rsidR="00BE4FF4" w:rsidRPr="006942AA">
        <w:rPr>
          <w:rFonts w:ascii="SFRM1000" w:hAnsi="SFRM1000" w:cs="SFRM1000"/>
          <w:sz w:val="24"/>
          <w:szCs w:val="24"/>
        </w:rPr>
        <w:t>knight</w:t>
      </w:r>
      <w:r w:rsidR="004954EE" w:rsidRPr="006942AA">
        <w:rPr>
          <w:rFonts w:ascii="SFRM1000" w:hAnsi="SFRM1000" w:cs="SFRM1000"/>
          <w:sz w:val="24"/>
          <w:szCs w:val="24"/>
        </w:rPr>
        <w:t xml:space="preserve"> </w:t>
      </w:r>
      <w:r w:rsidR="00765E64" w:rsidRPr="006942AA">
        <w:rPr>
          <w:rFonts w:ascii="SFRM1000" w:hAnsi="SFRM1000" w:cs="SFRM1000"/>
          <w:sz w:val="24"/>
          <w:szCs w:val="24"/>
        </w:rPr>
        <w:t>(120 HP,25 Atk, 15 Def), goblin (70 HP, 5 Atk, 10 Def)</w:t>
      </w:r>
      <w:r w:rsidR="004954EE" w:rsidRPr="006942AA">
        <w:rPr>
          <w:rFonts w:ascii="SFRM1000" w:hAnsi="SFRM1000" w:cs="SFRM1000"/>
          <w:sz w:val="24"/>
          <w:szCs w:val="24"/>
        </w:rPr>
        <w:t xml:space="preserve"> and </w:t>
      </w:r>
      <w:r w:rsidR="00765E64" w:rsidRPr="006942AA">
        <w:rPr>
          <w:rFonts w:ascii="SFRM1000" w:hAnsi="SFRM1000" w:cs="SFRM1000"/>
          <w:sz w:val="24"/>
          <w:szCs w:val="24"/>
        </w:rPr>
        <w:t>dragon (</w:t>
      </w:r>
      <w:r w:rsidR="00BE4FF4" w:rsidRPr="006942AA">
        <w:rPr>
          <w:rFonts w:ascii="SFRM1000" w:hAnsi="SFRM1000" w:cs="SFRM1000"/>
          <w:sz w:val="24"/>
          <w:szCs w:val="24"/>
        </w:rPr>
        <w:t>300</w:t>
      </w:r>
      <w:r w:rsidR="00765E64" w:rsidRPr="006942AA">
        <w:rPr>
          <w:rFonts w:ascii="SFRM1000" w:hAnsi="SFRM1000" w:cs="SFRM1000"/>
          <w:sz w:val="24"/>
          <w:szCs w:val="24"/>
        </w:rPr>
        <w:t xml:space="preserve"> HP, </w:t>
      </w:r>
      <w:r w:rsidR="00BE4FF4" w:rsidRPr="006942AA">
        <w:rPr>
          <w:rFonts w:ascii="SFRM1000" w:hAnsi="SFRM1000" w:cs="SFRM1000"/>
          <w:sz w:val="24"/>
          <w:szCs w:val="24"/>
        </w:rPr>
        <w:t>10</w:t>
      </w:r>
      <w:r w:rsidR="00765E64" w:rsidRPr="006942AA">
        <w:rPr>
          <w:rFonts w:ascii="SFRM1000" w:hAnsi="SFRM1000" w:cs="SFRM1000"/>
          <w:sz w:val="24"/>
          <w:szCs w:val="24"/>
        </w:rPr>
        <w:t>0 Atk,</w:t>
      </w:r>
      <w:r w:rsidR="00BE4FF4" w:rsidRPr="006942AA">
        <w:rPr>
          <w:rFonts w:ascii="SFRM1000" w:hAnsi="SFRM1000" w:cs="SFRM1000"/>
          <w:sz w:val="24"/>
          <w:szCs w:val="24"/>
        </w:rPr>
        <w:t>6</w:t>
      </w:r>
      <w:r w:rsidR="00765E64" w:rsidRPr="006942AA">
        <w:rPr>
          <w:rFonts w:ascii="SFRM1000" w:hAnsi="SFRM1000" w:cs="SFRM1000"/>
          <w:sz w:val="24"/>
          <w:szCs w:val="24"/>
        </w:rPr>
        <w:t>0 Def).</w:t>
      </w:r>
    </w:p>
    <w:p w14:paraId="0E06CD43" w14:textId="5AA1501E" w:rsidR="00BE4FF4" w:rsidRPr="006942AA" w:rsidRDefault="00BE4FF4" w:rsidP="00BE4FF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When </w:t>
      </w:r>
      <w:r w:rsidR="006942AA" w:rsidRPr="006942AA">
        <w:rPr>
          <w:rFonts w:ascii="SFRM1000" w:hAnsi="SFRM1000" w:cs="SFRM1000"/>
          <w:sz w:val="24"/>
          <w:szCs w:val="24"/>
        </w:rPr>
        <w:t>killed,</w:t>
      </w:r>
      <w:r w:rsidRPr="006942AA">
        <w:rPr>
          <w:rFonts w:ascii="SFRM1000" w:hAnsi="SFRM1000" w:cs="SFRM1000"/>
          <w:sz w:val="24"/>
          <w:szCs w:val="24"/>
        </w:rPr>
        <w:t xml:space="preserve"> an enemy that is not a dragon will drop 1 gold coin. This gold is added to the player’s total.</w:t>
      </w:r>
    </w:p>
    <w:p w14:paraId="157F856E" w14:textId="06540803" w:rsidR="00BE4FF4" w:rsidRPr="006942AA" w:rsidRDefault="00BE4FF4" w:rsidP="00BE4FF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>Enemies (except dragons, who are stationary) randomly move 1 step at a time, assuming that the floor</w:t>
      </w:r>
    </w:p>
    <w:p w14:paraId="36E046CE" w14:textId="2004E6E7" w:rsidR="00BE4FF4" w:rsidRPr="006942AA" w:rsidRDefault="00BE4FF4" w:rsidP="00BE4FF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tile is unoccupied. </w:t>
      </w:r>
      <w:r w:rsidR="00774357" w:rsidRPr="006942AA">
        <w:rPr>
          <w:rFonts w:ascii="SFRM1000" w:hAnsi="SFRM1000" w:cs="SFRM1000"/>
          <w:sz w:val="24"/>
          <w:szCs w:val="24"/>
        </w:rPr>
        <w:t>Also, they</w:t>
      </w:r>
      <w:r w:rsidRPr="006942AA">
        <w:rPr>
          <w:rFonts w:ascii="SFRM1000" w:hAnsi="SFRM1000" w:cs="SFRM1000"/>
          <w:sz w:val="24"/>
          <w:szCs w:val="24"/>
        </w:rPr>
        <w:t xml:space="preserve"> can never leave the</w:t>
      </w:r>
      <w:r w:rsidR="00774357" w:rsidRPr="006942AA">
        <w:rPr>
          <w:rFonts w:ascii="SFRM1000" w:hAnsi="SFRM1000" w:cs="SFRM1000"/>
          <w:sz w:val="24"/>
          <w:szCs w:val="24"/>
        </w:rPr>
        <w:t xml:space="preserve"> floor</w:t>
      </w:r>
      <w:r w:rsidRPr="006942AA">
        <w:rPr>
          <w:rFonts w:ascii="SFRM1000" w:hAnsi="SFRM1000" w:cs="SFRM1000"/>
          <w:sz w:val="24"/>
          <w:szCs w:val="24"/>
        </w:rPr>
        <w:t xml:space="preserve"> </w:t>
      </w:r>
      <w:r w:rsidR="00774357" w:rsidRPr="006942AA">
        <w:rPr>
          <w:rFonts w:ascii="SFRM1000" w:hAnsi="SFRM1000" w:cs="SFRM1000"/>
          <w:sz w:val="24"/>
          <w:szCs w:val="24"/>
        </w:rPr>
        <w:t>they were created in.</w:t>
      </w:r>
    </w:p>
    <w:p w14:paraId="771AEADB" w14:textId="14ED3ABE" w:rsidR="00774357" w:rsidRPr="006942AA" w:rsidRDefault="00774357" w:rsidP="00774357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If the player </w:t>
      </w:r>
      <w:r w:rsidR="006942AA" w:rsidRPr="006942AA">
        <w:rPr>
          <w:rFonts w:ascii="SFRM1000" w:hAnsi="SFRM1000" w:cs="SFRM1000"/>
          <w:sz w:val="24"/>
          <w:szCs w:val="24"/>
        </w:rPr>
        <w:t>is within</w:t>
      </w:r>
      <w:r w:rsidRPr="006942AA">
        <w:rPr>
          <w:rFonts w:ascii="SFRM1000" w:hAnsi="SFRM1000" w:cs="SFRM1000"/>
          <w:sz w:val="24"/>
          <w:szCs w:val="24"/>
        </w:rPr>
        <w:t xml:space="preserve"> 1 step radius of an </w:t>
      </w:r>
      <w:r w:rsidR="006942AA" w:rsidRPr="006942AA">
        <w:rPr>
          <w:rFonts w:ascii="SFRM1000" w:hAnsi="SFRM1000" w:cs="SFRM1000"/>
          <w:sz w:val="24"/>
          <w:szCs w:val="24"/>
        </w:rPr>
        <w:t>enemy,</w:t>
      </w:r>
      <w:r w:rsidRPr="006942AA">
        <w:rPr>
          <w:rFonts w:ascii="SFRM1000" w:hAnsi="SFRM1000" w:cs="SFRM1000"/>
          <w:sz w:val="24"/>
          <w:szCs w:val="24"/>
        </w:rPr>
        <w:t xml:space="preserve"> then the enemy will always attack the player.</w:t>
      </w:r>
    </w:p>
    <w:p w14:paraId="42649058" w14:textId="2702450E" w:rsidR="00774357" w:rsidRPr="006942AA" w:rsidRDefault="00774357" w:rsidP="00774357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1D1FEFB2" w14:textId="432D1F9B" w:rsidR="00774357" w:rsidRPr="006942AA" w:rsidRDefault="00774357" w:rsidP="00774357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Enemies are denoted on the map as follows: </w:t>
      </w:r>
      <w:r w:rsidRPr="006942AA">
        <w:rPr>
          <w:rFonts w:ascii="SFRM1000" w:hAnsi="SFRM1000" w:cs="SFRM1000"/>
          <w:b/>
          <w:bCs/>
          <w:sz w:val="24"/>
          <w:szCs w:val="24"/>
        </w:rPr>
        <w:t>V</w:t>
      </w:r>
      <w:r w:rsidRPr="006942AA">
        <w:rPr>
          <w:rFonts w:ascii="SFRM1000" w:hAnsi="SFRM1000" w:cs="SFRM1000"/>
          <w:sz w:val="24"/>
          <w:szCs w:val="24"/>
        </w:rPr>
        <w:t xml:space="preserve">(vampire), </w:t>
      </w:r>
      <w:r w:rsidRPr="006942AA">
        <w:rPr>
          <w:rFonts w:ascii="SFRM1000" w:hAnsi="SFRM1000" w:cs="SFRM1000"/>
          <w:b/>
          <w:bCs/>
          <w:sz w:val="24"/>
          <w:szCs w:val="24"/>
        </w:rPr>
        <w:t>W</w:t>
      </w:r>
      <w:r w:rsidRPr="006942AA">
        <w:rPr>
          <w:rFonts w:ascii="SFRM1000" w:hAnsi="SFRM1000" w:cs="SFRM1000"/>
          <w:sz w:val="24"/>
          <w:szCs w:val="24"/>
        </w:rPr>
        <w:t xml:space="preserve">(werewolf), </w:t>
      </w:r>
      <w:r w:rsidRPr="006942AA">
        <w:rPr>
          <w:rFonts w:ascii="SFRM1000" w:hAnsi="SFRM1000" w:cs="SFRM1000"/>
          <w:b/>
          <w:bCs/>
          <w:sz w:val="24"/>
          <w:szCs w:val="24"/>
        </w:rPr>
        <w:t>N</w:t>
      </w:r>
      <w:r w:rsidRPr="006942AA">
        <w:rPr>
          <w:rFonts w:ascii="SFRM1000" w:hAnsi="SFRM1000" w:cs="SFRM1000"/>
          <w:sz w:val="24"/>
          <w:szCs w:val="24"/>
        </w:rPr>
        <w:t xml:space="preserve">(goblin), </w:t>
      </w:r>
      <w:r w:rsidRPr="006942AA">
        <w:rPr>
          <w:rFonts w:ascii="SFRM1000" w:hAnsi="SFRM1000" w:cs="SFRM1000"/>
          <w:b/>
          <w:bCs/>
          <w:sz w:val="24"/>
          <w:szCs w:val="24"/>
        </w:rPr>
        <w:t>D</w:t>
      </w:r>
      <w:r w:rsidRPr="006942AA">
        <w:rPr>
          <w:rFonts w:ascii="SFRM1000" w:hAnsi="SFRM1000" w:cs="SFRM1000"/>
          <w:sz w:val="24"/>
          <w:szCs w:val="24"/>
        </w:rPr>
        <w:t xml:space="preserve">(dragon), </w:t>
      </w:r>
      <w:r w:rsidRPr="006942AA">
        <w:rPr>
          <w:rFonts w:ascii="SFRM1000" w:hAnsi="SFRM1000" w:cs="SFRM1000"/>
          <w:b/>
          <w:bCs/>
          <w:sz w:val="24"/>
          <w:szCs w:val="24"/>
        </w:rPr>
        <w:t>K</w:t>
      </w:r>
      <w:r w:rsidRPr="006942AA">
        <w:rPr>
          <w:rFonts w:ascii="SFRM1000" w:hAnsi="SFRM1000" w:cs="SFRM1000"/>
          <w:sz w:val="24"/>
          <w:szCs w:val="24"/>
        </w:rPr>
        <w:t>(knight).</w:t>
      </w:r>
    </w:p>
    <w:p w14:paraId="34AA7B34" w14:textId="77777777" w:rsidR="00774357" w:rsidRPr="006942AA" w:rsidRDefault="00774357" w:rsidP="00BE4FF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1BE47538" w14:textId="44D3CDC2" w:rsidR="00BE4FF4" w:rsidRPr="006942AA" w:rsidRDefault="00BE4FF4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b/>
          <w:bCs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</w:t>
      </w:r>
      <w:r w:rsidR="008B7CB9" w:rsidRPr="006942AA">
        <w:rPr>
          <w:rFonts w:ascii="SFRM1000" w:hAnsi="SFRM1000" w:cs="SFRM1000"/>
          <w:sz w:val="24"/>
          <w:szCs w:val="24"/>
        </w:rPr>
        <w:t xml:space="preserve"> </w:t>
      </w:r>
      <w:r w:rsidR="00774357" w:rsidRPr="006942AA">
        <w:rPr>
          <w:rFonts w:ascii="SFRM1000" w:hAnsi="SFRM1000" w:cs="SFRM1000"/>
          <w:b/>
          <w:bCs/>
          <w:sz w:val="24"/>
          <w:szCs w:val="24"/>
        </w:rPr>
        <w:t>1.3. Potions:</w:t>
      </w:r>
    </w:p>
    <w:p w14:paraId="22C09188" w14:textId="77777777" w:rsidR="008B7CB9" w:rsidRPr="006942AA" w:rsidRDefault="008B7CB9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65BBFB8E" w14:textId="697FEBBA" w:rsidR="00774357" w:rsidRPr="006942AA" w:rsidRDefault="00774357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>Potions are denoted on the map with a P. Its properties are</w:t>
      </w:r>
      <w:r w:rsidR="001A0002" w:rsidRPr="006942AA">
        <w:rPr>
          <w:rFonts w:ascii="SFRM1000" w:hAnsi="SFRM1000" w:cs="SFRM1000"/>
          <w:sz w:val="24"/>
          <w:szCs w:val="24"/>
        </w:rPr>
        <w:t>:</w:t>
      </w:r>
    </w:p>
    <w:p w14:paraId="6B833BD9" w14:textId="249BE8A6" w:rsidR="001A0002" w:rsidRPr="006942AA" w:rsidRDefault="001A0002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0C38E2AD" w14:textId="6C41D2D8" w:rsidR="001A0002" w:rsidRPr="006942AA" w:rsidRDefault="001A0002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BX1000" w:hAnsi="SFBX1000" w:cs="SFBX1000"/>
          <w:sz w:val="24"/>
          <w:szCs w:val="24"/>
        </w:rPr>
        <w:t>Positive Potions</w:t>
      </w:r>
      <w:r w:rsidRPr="006942AA">
        <w:rPr>
          <w:rFonts w:ascii="SFRM1000" w:hAnsi="SFRM1000" w:cs="SFRM1000"/>
          <w:sz w:val="24"/>
          <w:szCs w:val="24"/>
        </w:rPr>
        <w:t>:</w:t>
      </w:r>
    </w:p>
    <w:p w14:paraId="1002B72C" w14:textId="37960B76" w:rsidR="00774357" w:rsidRPr="006942AA" w:rsidRDefault="00774357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TT1000" w:hAnsi="SFTT1000" w:cs="SFTT1000"/>
          <w:sz w:val="24"/>
          <w:szCs w:val="24"/>
        </w:rPr>
        <w:t xml:space="preserve">Restore health </w:t>
      </w:r>
      <w:r w:rsidRPr="006942AA">
        <w:rPr>
          <w:rFonts w:ascii="SFTT1000" w:hAnsi="SFTT1000" w:cs="SFTT1000"/>
          <w:b/>
          <w:bCs/>
          <w:sz w:val="24"/>
          <w:szCs w:val="24"/>
        </w:rPr>
        <w:t>(RH)</w:t>
      </w:r>
      <w:r w:rsidRPr="006942AA">
        <w:rPr>
          <w:rFonts w:ascii="SFRM1000" w:hAnsi="SFRM1000" w:cs="SFRM1000"/>
          <w:b/>
          <w:bCs/>
          <w:sz w:val="24"/>
          <w:szCs w:val="24"/>
        </w:rPr>
        <w:t xml:space="preserve">: </w:t>
      </w:r>
      <w:r w:rsidRPr="006942AA">
        <w:rPr>
          <w:rFonts w:ascii="SFRM1000" w:hAnsi="SFRM1000" w:cs="SFRM1000"/>
          <w:sz w:val="24"/>
          <w:szCs w:val="24"/>
        </w:rPr>
        <w:t>restore up to 10 HP</w:t>
      </w:r>
    </w:p>
    <w:p w14:paraId="07DB918D" w14:textId="607BB5B0" w:rsidR="00774357" w:rsidRPr="006942AA" w:rsidRDefault="00774357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TT1000" w:hAnsi="SFTT1000" w:cs="SFTT1000"/>
          <w:sz w:val="24"/>
          <w:szCs w:val="24"/>
        </w:rPr>
        <w:lastRenderedPageBreak/>
        <w:t xml:space="preserve">Boost Atk </w:t>
      </w:r>
      <w:r w:rsidRPr="006942AA">
        <w:rPr>
          <w:rFonts w:ascii="SFTT1000" w:hAnsi="SFTT1000" w:cs="SFTT1000"/>
          <w:b/>
          <w:bCs/>
          <w:sz w:val="24"/>
          <w:szCs w:val="24"/>
        </w:rPr>
        <w:t>(BA)</w:t>
      </w:r>
      <w:r w:rsidRPr="006942AA">
        <w:rPr>
          <w:rFonts w:ascii="SFRM1000" w:hAnsi="SFRM1000" w:cs="SFRM1000"/>
          <w:b/>
          <w:bCs/>
          <w:sz w:val="24"/>
          <w:szCs w:val="24"/>
        </w:rPr>
        <w:t xml:space="preserve">: </w:t>
      </w:r>
      <w:r w:rsidRPr="006942AA">
        <w:rPr>
          <w:rFonts w:ascii="SFRM1000" w:hAnsi="SFRM1000" w:cs="SFRM1000"/>
          <w:sz w:val="24"/>
          <w:szCs w:val="24"/>
        </w:rPr>
        <w:t>increase ATK by 5</w:t>
      </w:r>
    </w:p>
    <w:p w14:paraId="04F60F29" w14:textId="1D379E1C" w:rsidR="00774357" w:rsidRPr="006942AA" w:rsidRDefault="00774357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TT1000" w:hAnsi="SFTT1000" w:cs="SFTT1000"/>
          <w:sz w:val="24"/>
          <w:szCs w:val="24"/>
        </w:rPr>
        <w:t xml:space="preserve">Boost Def </w:t>
      </w:r>
      <w:r w:rsidRPr="006942AA">
        <w:rPr>
          <w:rFonts w:ascii="SFTT1000" w:hAnsi="SFTT1000" w:cs="SFTT1000"/>
          <w:b/>
          <w:bCs/>
          <w:sz w:val="24"/>
          <w:szCs w:val="24"/>
        </w:rPr>
        <w:t>(BD)</w:t>
      </w:r>
      <w:r w:rsidRPr="006942AA">
        <w:rPr>
          <w:rFonts w:ascii="SFRM1000" w:hAnsi="SFRM1000" w:cs="SFRM1000"/>
          <w:b/>
          <w:bCs/>
          <w:sz w:val="24"/>
          <w:szCs w:val="24"/>
        </w:rPr>
        <w:t xml:space="preserve">: </w:t>
      </w:r>
      <w:r w:rsidRPr="006942AA">
        <w:rPr>
          <w:rFonts w:ascii="SFRM1000" w:hAnsi="SFRM1000" w:cs="SFRM1000"/>
          <w:sz w:val="24"/>
          <w:szCs w:val="24"/>
        </w:rPr>
        <w:t>increase Def by 5</w:t>
      </w:r>
    </w:p>
    <w:p w14:paraId="79B95A68" w14:textId="3442993D" w:rsidR="0070189B" w:rsidRPr="006942AA" w:rsidRDefault="0070189B" w:rsidP="00765E64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5E70E421" w14:textId="77777777" w:rsidR="001A0002" w:rsidRPr="006942AA" w:rsidRDefault="001A0002" w:rsidP="001A0002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BX1000" w:hAnsi="SFBX1000" w:cs="SFBX1000"/>
          <w:sz w:val="24"/>
          <w:szCs w:val="24"/>
        </w:rPr>
        <w:t>Negative Potions</w:t>
      </w:r>
      <w:r w:rsidRPr="006942AA">
        <w:rPr>
          <w:rFonts w:ascii="SFRM1000" w:hAnsi="SFRM1000" w:cs="SFRM1000"/>
          <w:sz w:val="24"/>
          <w:szCs w:val="24"/>
        </w:rPr>
        <w:t>:</w:t>
      </w:r>
    </w:p>
    <w:p w14:paraId="2BECB183" w14:textId="1197A1DD" w:rsidR="001A0002" w:rsidRPr="006942AA" w:rsidRDefault="001A0002" w:rsidP="001A0002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TT1000" w:hAnsi="SFTT1000" w:cs="SFTT1000"/>
          <w:sz w:val="24"/>
          <w:szCs w:val="24"/>
        </w:rPr>
        <w:t xml:space="preserve">Poison health </w:t>
      </w:r>
      <w:r w:rsidRPr="006942AA">
        <w:rPr>
          <w:rFonts w:ascii="SFTT1000" w:hAnsi="SFTT1000" w:cs="SFTT1000"/>
          <w:b/>
          <w:bCs/>
          <w:sz w:val="24"/>
          <w:szCs w:val="24"/>
        </w:rPr>
        <w:t>(PH)</w:t>
      </w:r>
      <w:r w:rsidRPr="006942AA">
        <w:rPr>
          <w:rFonts w:ascii="SFRM1000" w:hAnsi="SFRM1000" w:cs="SFRM1000"/>
          <w:b/>
          <w:bCs/>
          <w:sz w:val="24"/>
          <w:szCs w:val="24"/>
        </w:rPr>
        <w:t>:</w:t>
      </w:r>
      <w:r w:rsidRPr="006942AA">
        <w:rPr>
          <w:rFonts w:ascii="SFRM1000" w:hAnsi="SFRM1000" w:cs="SFRM1000"/>
          <w:sz w:val="24"/>
          <w:szCs w:val="24"/>
        </w:rPr>
        <w:t xml:space="preserve"> lose up to 10 HP (cannot fall below 0 HP)</w:t>
      </w:r>
    </w:p>
    <w:p w14:paraId="3262BB2B" w14:textId="28100867" w:rsidR="001A0002" w:rsidRPr="006942AA" w:rsidRDefault="001A0002" w:rsidP="001A0002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TT1000" w:hAnsi="SFTT1000" w:cs="SFTT1000"/>
          <w:sz w:val="24"/>
          <w:szCs w:val="24"/>
        </w:rPr>
        <w:t xml:space="preserve">Wound Atk </w:t>
      </w:r>
      <w:r w:rsidRPr="006942AA">
        <w:rPr>
          <w:rFonts w:ascii="SFTT1000" w:hAnsi="SFTT1000" w:cs="SFTT1000"/>
          <w:b/>
          <w:bCs/>
          <w:sz w:val="24"/>
          <w:szCs w:val="24"/>
        </w:rPr>
        <w:t>(WA)</w:t>
      </w:r>
      <w:r w:rsidRPr="006942AA">
        <w:rPr>
          <w:rFonts w:ascii="SFRM1000" w:hAnsi="SFRM1000" w:cs="SFRM1000"/>
          <w:b/>
          <w:bCs/>
          <w:sz w:val="24"/>
          <w:szCs w:val="24"/>
        </w:rPr>
        <w:t>:</w:t>
      </w:r>
      <w:r w:rsidRPr="006942AA">
        <w:rPr>
          <w:rFonts w:ascii="SFRM1000" w:hAnsi="SFRM1000" w:cs="SFRM1000"/>
          <w:sz w:val="24"/>
          <w:szCs w:val="24"/>
        </w:rPr>
        <w:t xml:space="preserve"> decrease Atk by 5</w:t>
      </w:r>
    </w:p>
    <w:p w14:paraId="79FD7ADE" w14:textId="59534812" w:rsidR="001A0002" w:rsidRPr="006942AA" w:rsidRDefault="001A0002" w:rsidP="001A0002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TT1000" w:hAnsi="SFTT1000" w:cs="SFTT1000"/>
          <w:sz w:val="24"/>
          <w:szCs w:val="24"/>
        </w:rPr>
        <w:t xml:space="preserve">Wound Def </w:t>
      </w:r>
      <w:r w:rsidRPr="006942AA">
        <w:rPr>
          <w:rFonts w:ascii="SFTT1000" w:hAnsi="SFTT1000" w:cs="SFTT1000"/>
          <w:b/>
          <w:bCs/>
          <w:sz w:val="24"/>
          <w:szCs w:val="24"/>
        </w:rPr>
        <w:t>(WD)</w:t>
      </w:r>
      <w:r w:rsidRPr="006942AA">
        <w:rPr>
          <w:rFonts w:ascii="SFRM1000" w:hAnsi="SFRM1000" w:cs="SFRM1000"/>
          <w:b/>
          <w:bCs/>
          <w:sz w:val="24"/>
          <w:szCs w:val="24"/>
        </w:rPr>
        <w:t>:</w:t>
      </w:r>
      <w:r w:rsidRPr="006942AA">
        <w:rPr>
          <w:rFonts w:ascii="SFRM1000" w:hAnsi="SFRM1000" w:cs="SFRM1000"/>
          <w:sz w:val="24"/>
          <w:szCs w:val="24"/>
        </w:rPr>
        <w:t xml:space="preserve"> decrease Def by 5</w:t>
      </w:r>
    </w:p>
    <w:p w14:paraId="43F03C1C" w14:textId="723EDF20" w:rsidR="0070189B" w:rsidRPr="006942AA" w:rsidRDefault="0070189B" w:rsidP="0070189B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7102D079" w14:textId="0C895F06" w:rsidR="0070189B" w:rsidRPr="006942AA" w:rsidRDefault="0070189B" w:rsidP="0070189B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b/>
          <w:bCs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</w:t>
      </w:r>
      <w:r w:rsidR="008B7CB9" w:rsidRPr="006942AA">
        <w:rPr>
          <w:rFonts w:ascii="SFRM1000" w:hAnsi="SFRM1000" w:cs="SFRM1000"/>
          <w:sz w:val="24"/>
          <w:szCs w:val="24"/>
        </w:rPr>
        <w:t xml:space="preserve"> </w:t>
      </w:r>
      <w:r w:rsidRPr="006942AA">
        <w:rPr>
          <w:rFonts w:ascii="SFRM1000" w:hAnsi="SFRM1000" w:cs="SFRM1000"/>
          <w:b/>
          <w:bCs/>
          <w:sz w:val="24"/>
          <w:szCs w:val="24"/>
        </w:rPr>
        <w:t>1.4. Treasure:</w:t>
      </w:r>
    </w:p>
    <w:p w14:paraId="552D59F8" w14:textId="77777777" w:rsidR="008B7CB9" w:rsidRPr="006942AA" w:rsidRDefault="0070189B" w:rsidP="0070189B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</w:t>
      </w:r>
    </w:p>
    <w:p w14:paraId="27773A81" w14:textId="10598419" w:rsidR="0070189B" w:rsidRPr="006942AA" w:rsidRDefault="0070189B" w:rsidP="0070189B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>Treasure consists only of gold. Gold can be in several types of piles: normal (value 1), small hoard</w:t>
      </w:r>
    </w:p>
    <w:p w14:paraId="048E3167" w14:textId="6DABC66E" w:rsidR="00CB36C9" w:rsidRPr="006942AA" w:rsidRDefault="0070189B" w:rsidP="00CB36C9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>(</w:t>
      </w:r>
      <w:r w:rsidR="006942AA" w:rsidRPr="006942AA">
        <w:rPr>
          <w:rFonts w:ascii="SFRM1000" w:hAnsi="SFRM1000" w:cs="SFRM1000"/>
          <w:sz w:val="24"/>
          <w:szCs w:val="24"/>
        </w:rPr>
        <w:t>Value</w:t>
      </w:r>
      <w:r w:rsidRPr="006942AA">
        <w:rPr>
          <w:rFonts w:ascii="SFRM1000" w:hAnsi="SFRM1000" w:cs="SFRM1000"/>
          <w:sz w:val="24"/>
          <w:szCs w:val="24"/>
        </w:rPr>
        <w:t xml:space="preserve"> </w:t>
      </w:r>
      <w:r w:rsidR="00CB36C9" w:rsidRPr="006942AA">
        <w:rPr>
          <w:rFonts w:ascii="SFRM1000" w:hAnsi="SFRM1000" w:cs="SFRM1000"/>
          <w:sz w:val="24"/>
          <w:szCs w:val="24"/>
        </w:rPr>
        <w:t>3</w:t>
      </w:r>
      <w:r w:rsidRPr="006942AA">
        <w:rPr>
          <w:rFonts w:ascii="SFRM1000" w:hAnsi="SFRM1000" w:cs="SFRM1000"/>
          <w:sz w:val="24"/>
          <w:szCs w:val="24"/>
        </w:rPr>
        <w:t xml:space="preserve">) and large hoard (value </w:t>
      </w:r>
      <w:r w:rsidR="00CB36C9" w:rsidRPr="006942AA">
        <w:rPr>
          <w:rFonts w:ascii="SFRM1000" w:hAnsi="SFRM1000" w:cs="SFRM1000"/>
          <w:sz w:val="24"/>
          <w:szCs w:val="24"/>
        </w:rPr>
        <w:t>10).</w:t>
      </w:r>
    </w:p>
    <w:p w14:paraId="69B9023C" w14:textId="4ED30BC5" w:rsidR="0070189B" w:rsidRPr="006942AA" w:rsidRDefault="0070189B" w:rsidP="0070189B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>Gold</w:t>
      </w:r>
      <w:r w:rsidR="00CB36C9" w:rsidRPr="006942AA">
        <w:rPr>
          <w:rFonts w:ascii="SFRM1000" w:hAnsi="SFRM1000" w:cs="SFRM1000"/>
          <w:sz w:val="24"/>
          <w:szCs w:val="24"/>
        </w:rPr>
        <w:t xml:space="preserve"> </w:t>
      </w:r>
      <w:r w:rsidRPr="006942AA">
        <w:rPr>
          <w:rFonts w:ascii="SFRM1000" w:hAnsi="SFRM1000" w:cs="SFRM1000"/>
          <w:sz w:val="24"/>
          <w:szCs w:val="24"/>
        </w:rPr>
        <w:t xml:space="preserve">is denoted by </w:t>
      </w:r>
      <w:r w:rsidRPr="006942AA">
        <w:rPr>
          <w:rFonts w:ascii="SFRM1000" w:hAnsi="SFRM1000" w:cs="SFRM1000"/>
          <w:b/>
          <w:bCs/>
          <w:sz w:val="24"/>
          <w:szCs w:val="24"/>
        </w:rPr>
        <w:t>’G’</w:t>
      </w:r>
      <w:r w:rsidRPr="006942AA">
        <w:rPr>
          <w:rFonts w:ascii="SFRM1000" w:hAnsi="SFRM1000" w:cs="SFRM1000"/>
          <w:sz w:val="24"/>
          <w:szCs w:val="24"/>
        </w:rPr>
        <w:t xml:space="preserve"> on the map.</w:t>
      </w:r>
    </w:p>
    <w:p w14:paraId="5B5DA51C" w14:textId="32941417" w:rsidR="00CB36C9" w:rsidRPr="006942AA" w:rsidRDefault="00CB36C9" w:rsidP="0070189B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2BE36827" w14:textId="77777777" w:rsidR="006D6B48" w:rsidRPr="006942AA" w:rsidRDefault="006D6B48" w:rsidP="0070189B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b/>
          <w:bCs/>
          <w:sz w:val="24"/>
          <w:szCs w:val="24"/>
        </w:rPr>
      </w:pPr>
    </w:p>
    <w:p w14:paraId="26342BF2" w14:textId="77777777" w:rsidR="006D6B48" w:rsidRPr="006942AA" w:rsidRDefault="006D6B48" w:rsidP="0070189B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b/>
          <w:bCs/>
          <w:sz w:val="24"/>
          <w:szCs w:val="24"/>
        </w:rPr>
      </w:pPr>
    </w:p>
    <w:p w14:paraId="75D385ED" w14:textId="4E1F6A0C" w:rsidR="00CB36C9" w:rsidRPr="006942AA" w:rsidRDefault="00CB36C9" w:rsidP="0070189B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b/>
          <w:bCs/>
          <w:sz w:val="24"/>
          <w:szCs w:val="24"/>
        </w:rPr>
      </w:pPr>
      <w:r w:rsidRPr="006942AA">
        <w:rPr>
          <w:rFonts w:ascii="SFRM1000" w:hAnsi="SFRM1000" w:cs="SFRM1000"/>
          <w:b/>
          <w:bCs/>
          <w:sz w:val="24"/>
          <w:szCs w:val="24"/>
        </w:rPr>
        <w:t xml:space="preserve"> </w:t>
      </w:r>
      <w:r w:rsidR="008B7CB9" w:rsidRPr="006942AA">
        <w:rPr>
          <w:rFonts w:ascii="SFRM1000" w:hAnsi="SFRM1000" w:cs="SFRM1000"/>
          <w:b/>
          <w:bCs/>
          <w:sz w:val="24"/>
          <w:szCs w:val="24"/>
        </w:rPr>
        <w:t xml:space="preserve"> </w:t>
      </w:r>
      <w:r w:rsidRPr="006942AA">
        <w:rPr>
          <w:rFonts w:ascii="SFRM1000" w:hAnsi="SFRM1000" w:cs="SFRM1000"/>
          <w:b/>
          <w:bCs/>
          <w:sz w:val="24"/>
          <w:szCs w:val="24"/>
        </w:rPr>
        <w:t>1.5. Floor:</w:t>
      </w:r>
    </w:p>
    <w:p w14:paraId="2CAD2885" w14:textId="77777777" w:rsidR="008B7CB9" w:rsidRPr="006942AA" w:rsidRDefault="00CB36C9" w:rsidP="00CB36C9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</w:t>
      </w:r>
    </w:p>
    <w:p w14:paraId="6DAFB3AF" w14:textId="67420585" w:rsidR="00CB36C9" w:rsidRPr="006942AA" w:rsidRDefault="00CB36C9" w:rsidP="00CB36C9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Floors consist of the 5 chambers connected by passages (denoted by </w:t>
      </w:r>
      <w:r w:rsidRPr="006942AA">
        <w:rPr>
          <w:rFonts w:ascii="SFRM1000" w:hAnsi="SFRM1000" w:cs="SFRM1000"/>
          <w:b/>
          <w:bCs/>
          <w:sz w:val="24"/>
          <w:szCs w:val="24"/>
        </w:rPr>
        <w:t>‘#’</w:t>
      </w:r>
      <w:r w:rsidRPr="006942AA">
        <w:rPr>
          <w:rFonts w:ascii="SFRM1000" w:hAnsi="SFRM1000" w:cs="SFRM1000"/>
          <w:sz w:val="24"/>
          <w:szCs w:val="24"/>
        </w:rPr>
        <w:t xml:space="preserve">), walls (denoted by </w:t>
      </w:r>
      <w:r w:rsidRPr="006942AA">
        <w:rPr>
          <w:rFonts w:ascii="SFRM1000" w:hAnsi="SFRM1000" w:cs="SFRM1000"/>
          <w:b/>
          <w:bCs/>
          <w:sz w:val="24"/>
          <w:szCs w:val="24"/>
        </w:rPr>
        <w:t>‘|’</w:t>
      </w:r>
      <w:r w:rsidRPr="006942AA">
        <w:rPr>
          <w:rFonts w:ascii="SFRM1000" w:hAnsi="SFRM1000" w:cs="SFRM1000"/>
          <w:sz w:val="24"/>
          <w:szCs w:val="24"/>
        </w:rPr>
        <w:t xml:space="preserve"> and </w:t>
      </w:r>
      <w:r w:rsidRPr="006942AA">
        <w:rPr>
          <w:rFonts w:ascii="SFRM1000" w:hAnsi="SFRM1000" w:cs="SFRM1000"/>
          <w:b/>
          <w:bCs/>
          <w:sz w:val="24"/>
          <w:szCs w:val="24"/>
        </w:rPr>
        <w:t>‘</w:t>
      </w:r>
      <w:r w:rsidRPr="006942AA">
        <w:rPr>
          <w:rFonts w:ascii="Calibri" w:eastAsia="Calibri" w:hAnsi="Calibri" w:cs="Calibri"/>
          <w:b/>
          <w:bCs/>
          <w:sz w:val="24"/>
          <w:szCs w:val="24"/>
        </w:rPr>
        <w:t>-</w:t>
      </w:r>
      <w:r w:rsidRPr="006942AA">
        <w:rPr>
          <w:rFonts w:ascii="SFRM1000" w:hAnsi="SFRM1000" w:cs="SFRM1000"/>
          <w:b/>
          <w:bCs/>
          <w:sz w:val="24"/>
          <w:szCs w:val="24"/>
        </w:rPr>
        <w:t>’</w:t>
      </w:r>
      <w:r w:rsidRPr="006942AA">
        <w:rPr>
          <w:rFonts w:ascii="SFRM1000" w:hAnsi="SFRM1000" w:cs="SFRM1000"/>
          <w:sz w:val="24"/>
          <w:szCs w:val="24"/>
        </w:rPr>
        <w:t xml:space="preserve">) and </w:t>
      </w:r>
      <w:r w:rsidR="008A432F" w:rsidRPr="006942AA">
        <w:rPr>
          <w:rFonts w:ascii="SFRM1000" w:hAnsi="SFRM1000" w:cs="SFRM1000"/>
          <w:sz w:val="24"/>
          <w:szCs w:val="24"/>
        </w:rPr>
        <w:t xml:space="preserve">     </w:t>
      </w:r>
      <w:r w:rsidRPr="006942AA">
        <w:rPr>
          <w:rFonts w:ascii="SFRM1000" w:hAnsi="SFRM1000" w:cs="SFRM1000"/>
          <w:sz w:val="24"/>
          <w:szCs w:val="24"/>
        </w:rPr>
        <w:t>doorways by (</w:t>
      </w:r>
      <w:r w:rsidRPr="006942AA">
        <w:rPr>
          <w:rFonts w:ascii="SFRM1000" w:hAnsi="SFRM1000" w:cs="SFRM1000"/>
          <w:b/>
          <w:bCs/>
          <w:sz w:val="24"/>
          <w:szCs w:val="24"/>
        </w:rPr>
        <w:t>‘</w:t>
      </w:r>
      <w:r w:rsidRPr="006942AA">
        <w:rPr>
          <w:rFonts w:ascii="CMR10" w:hAnsi="CMR10" w:cs="CMR10"/>
          <w:b/>
          <w:bCs/>
          <w:sz w:val="24"/>
          <w:szCs w:val="24"/>
        </w:rPr>
        <w:t>+’</w:t>
      </w:r>
      <w:r w:rsidRPr="006942AA">
        <w:rPr>
          <w:rFonts w:ascii="CMR10" w:hAnsi="CMR10" w:cs="CMR10"/>
          <w:sz w:val="24"/>
          <w:szCs w:val="24"/>
        </w:rPr>
        <w:t>)</w:t>
      </w:r>
      <w:r w:rsidRPr="006942AA">
        <w:rPr>
          <w:rFonts w:ascii="SFRM1000" w:hAnsi="SFRM1000" w:cs="SFRM1000"/>
          <w:sz w:val="24"/>
          <w:szCs w:val="24"/>
        </w:rPr>
        <w:t xml:space="preserve">. Stairs are denoted by </w:t>
      </w:r>
      <w:r w:rsidR="00A0347C" w:rsidRPr="006942AA">
        <w:rPr>
          <w:rFonts w:ascii="SFRM1000" w:hAnsi="SFRM1000" w:cs="SFRM1000"/>
          <w:sz w:val="24"/>
          <w:szCs w:val="24"/>
        </w:rPr>
        <w:t>(</w:t>
      </w:r>
      <w:r w:rsidRPr="006942AA">
        <w:rPr>
          <w:rFonts w:ascii="SFRM1000" w:hAnsi="SFRM1000" w:cs="SFRM1000"/>
          <w:b/>
          <w:bCs/>
          <w:sz w:val="24"/>
          <w:szCs w:val="24"/>
        </w:rPr>
        <w:t>’\’</w:t>
      </w:r>
      <w:r w:rsidR="006942AA" w:rsidRPr="006942AA">
        <w:rPr>
          <w:rFonts w:ascii="SFRM1000" w:hAnsi="SFRM1000" w:cs="SFRM1000"/>
          <w:sz w:val="24"/>
          <w:szCs w:val="24"/>
        </w:rPr>
        <w:t>).</w:t>
      </w:r>
      <w:r w:rsidRPr="006942AA">
        <w:rPr>
          <w:rFonts w:ascii="SFRM1000" w:hAnsi="SFRM1000" w:cs="SFRM1000"/>
          <w:sz w:val="24"/>
          <w:szCs w:val="24"/>
        </w:rPr>
        <w:t xml:space="preserve"> Floor tiles on which the player can walk are denoted by </w:t>
      </w:r>
      <w:r w:rsidR="006942AA" w:rsidRPr="006942AA">
        <w:rPr>
          <w:rFonts w:ascii="SFRM1000" w:hAnsi="SFRM1000" w:cs="SFRM1000"/>
          <w:b/>
          <w:bCs/>
          <w:sz w:val="24"/>
          <w:szCs w:val="24"/>
        </w:rPr>
        <w:t>‘.’</w:t>
      </w:r>
      <w:r w:rsidR="006942AA" w:rsidRPr="006942AA">
        <w:rPr>
          <w:rFonts w:ascii="SFRM1000" w:hAnsi="SFRM1000" w:cs="SFRM1000"/>
          <w:sz w:val="24"/>
          <w:szCs w:val="24"/>
        </w:rPr>
        <w:t>.</w:t>
      </w:r>
      <w:r w:rsidRPr="006942AA">
        <w:rPr>
          <w:rFonts w:ascii="SFRM1000" w:hAnsi="SFRM1000" w:cs="SFRM1000"/>
          <w:sz w:val="24"/>
          <w:szCs w:val="24"/>
        </w:rPr>
        <w:t xml:space="preserve"> Chambers are denoted by the smaller polygons inside the larger rectangle.</w:t>
      </w:r>
    </w:p>
    <w:p w14:paraId="48D1AF75" w14:textId="77777777" w:rsidR="008B7CB9" w:rsidRDefault="008B7CB9" w:rsidP="008A432F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</w:rPr>
      </w:pPr>
    </w:p>
    <w:p w14:paraId="502B1732" w14:textId="24BC2D27" w:rsidR="00055F85" w:rsidRPr="008B7CB9" w:rsidRDefault="008B7CB9" w:rsidP="008A432F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b/>
          <w:bCs/>
          <w:sz w:val="28"/>
          <w:szCs w:val="28"/>
        </w:rPr>
      </w:pPr>
      <w:r w:rsidRPr="008B7CB9">
        <w:rPr>
          <w:rFonts w:ascii="CMR10" w:hAnsi="CMR10" w:cs="CMR10"/>
          <w:b/>
          <w:bCs/>
          <w:sz w:val="28"/>
          <w:szCs w:val="28"/>
        </w:rPr>
        <w:t>2.</w:t>
      </w:r>
      <w:r w:rsidR="00055F85" w:rsidRPr="008B7CB9">
        <w:rPr>
          <w:rFonts w:ascii="CMR10" w:hAnsi="CMR10" w:cs="CMR10"/>
          <w:b/>
          <w:bCs/>
          <w:sz w:val="28"/>
          <w:szCs w:val="28"/>
        </w:rPr>
        <w:t>Gameplay:</w:t>
      </w:r>
    </w:p>
    <w:p w14:paraId="051708F5" w14:textId="77777777" w:rsidR="006D6B48" w:rsidRDefault="00055F85" w:rsidP="00055F85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</w:rPr>
      </w:pPr>
      <w:r>
        <w:rPr>
          <w:rFonts w:ascii="CMR10" w:hAnsi="CMR10" w:cs="CMR10"/>
          <w:sz w:val="20"/>
          <w:szCs w:val="20"/>
        </w:rPr>
        <w:t xml:space="preserve"> </w:t>
      </w:r>
    </w:p>
    <w:p w14:paraId="6F47E423" w14:textId="6FB6B293" w:rsidR="00055F85" w:rsidRPr="006942AA" w:rsidRDefault="006D6B48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>
        <w:rPr>
          <w:rFonts w:ascii="CMR10" w:hAnsi="CMR10" w:cs="CMR10"/>
          <w:sz w:val="20"/>
          <w:szCs w:val="20"/>
        </w:rPr>
        <w:t xml:space="preserve"> </w:t>
      </w:r>
      <w:r w:rsidR="00055F85" w:rsidRPr="006942AA">
        <w:rPr>
          <w:rFonts w:ascii="SFRM1000" w:hAnsi="SFRM1000" w:cs="SFRM1000"/>
          <w:sz w:val="24"/>
          <w:szCs w:val="24"/>
        </w:rPr>
        <w:t>Player will play in the desired way until the player reaches the end of floor 5, the player dies, or quits.</w:t>
      </w:r>
    </w:p>
    <w:p w14:paraId="34080FEC" w14:textId="4053A826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If the player reaches the end of the game or their character is killed, you have the option of playing again.</w:t>
      </w:r>
    </w:p>
    <w:p w14:paraId="637B0F8C" w14:textId="25016004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</w:t>
      </w:r>
    </w:p>
    <w:p w14:paraId="1CBF9B6D" w14:textId="2B24BC7C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b/>
          <w:bCs/>
          <w:sz w:val="24"/>
          <w:szCs w:val="24"/>
        </w:rPr>
      </w:pPr>
      <w:r w:rsidRPr="006942AA">
        <w:rPr>
          <w:rFonts w:ascii="SFRM1000" w:hAnsi="SFRM1000" w:cs="SFRM1000"/>
          <w:b/>
          <w:bCs/>
          <w:sz w:val="24"/>
          <w:szCs w:val="24"/>
        </w:rPr>
        <w:t xml:space="preserve">    </w:t>
      </w:r>
      <w:r w:rsidR="008B7CB9" w:rsidRPr="006942AA">
        <w:rPr>
          <w:rFonts w:ascii="SFRM1000" w:hAnsi="SFRM1000" w:cs="SFRM1000"/>
          <w:b/>
          <w:bCs/>
          <w:sz w:val="24"/>
          <w:szCs w:val="24"/>
        </w:rPr>
        <w:t>2.</w:t>
      </w:r>
      <w:r w:rsidRPr="006942AA">
        <w:rPr>
          <w:rFonts w:ascii="SFRM1000" w:hAnsi="SFRM1000" w:cs="SFRM1000"/>
          <w:b/>
          <w:bCs/>
          <w:sz w:val="24"/>
          <w:szCs w:val="24"/>
        </w:rPr>
        <w:t>1 Attack:</w:t>
      </w:r>
    </w:p>
    <w:p w14:paraId="7DBA5D77" w14:textId="72CDB19D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 If the player enters within a 1 block radius of any enemy, they will attempt to attack the player.</w:t>
      </w:r>
    </w:p>
    <w:p w14:paraId="3588C0E2" w14:textId="5823CCD2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  <w:r w:rsidR="008B7CB9" w:rsidRPr="006942AA">
        <w:rPr>
          <w:rFonts w:ascii="SFRM1000" w:hAnsi="SFRM1000" w:cs="SFRM1000"/>
          <w:sz w:val="24"/>
          <w:szCs w:val="24"/>
        </w:rPr>
        <w:t xml:space="preserve"> </w:t>
      </w:r>
      <w:r w:rsidRPr="006942AA">
        <w:rPr>
          <w:rFonts w:ascii="SFRM1000" w:hAnsi="SFRM1000" w:cs="SFRM1000"/>
          <w:sz w:val="24"/>
          <w:szCs w:val="24"/>
        </w:rPr>
        <w:t>Enemies have a chance of their attack failing to damage the player. The player has the option of attacking in a 1</w:t>
      </w:r>
    </w:p>
    <w:p w14:paraId="71A09943" w14:textId="70757505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  <w:r w:rsidR="008B7CB9" w:rsidRPr="006942AA">
        <w:rPr>
          <w:rFonts w:ascii="SFRM1000" w:hAnsi="SFRM1000" w:cs="SFRM1000"/>
          <w:sz w:val="24"/>
          <w:szCs w:val="24"/>
        </w:rPr>
        <w:t xml:space="preserve"> </w:t>
      </w:r>
      <w:r w:rsidRPr="006942AA">
        <w:rPr>
          <w:rFonts w:ascii="SFRM1000" w:hAnsi="SFRM1000" w:cs="SFRM1000"/>
          <w:sz w:val="24"/>
          <w:szCs w:val="24"/>
        </w:rPr>
        <w:t>block radius around them. The player always attacks first.</w:t>
      </w:r>
    </w:p>
    <w:p w14:paraId="71EA48E4" w14:textId="77777777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 </w:t>
      </w:r>
    </w:p>
    <w:p w14:paraId="39248312" w14:textId="7FB729C5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  <w:r w:rsidR="008B7CB9" w:rsidRPr="006942AA">
        <w:rPr>
          <w:rFonts w:ascii="SFRM1000" w:hAnsi="SFRM1000" w:cs="SFRM1000"/>
          <w:sz w:val="24"/>
          <w:szCs w:val="24"/>
        </w:rPr>
        <w:t xml:space="preserve"> </w:t>
      </w:r>
      <w:r w:rsidRPr="006942AA">
        <w:rPr>
          <w:rFonts w:ascii="SFRM1000" w:hAnsi="SFRM1000" w:cs="SFRM1000"/>
          <w:sz w:val="24"/>
          <w:szCs w:val="24"/>
        </w:rPr>
        <w:t xml:space="preserve">Damage is calculated as follows: </w:t>
      </w:r>
      <w:r w:rsidR="006942AA" w:rsidRPr="006942AA">
        <w:rPr>
          <w:rFonts w:ascii="CMMI10" w:hAnsi="CMMI10" w:cs="CMMI10"/>
          <w:sz w:val="24"/>
          <w:szCs w:val="24"/>
        </w:rPr>
        <w:t>Damage</w:t>
      </w:r>
      <w:r w:rsidR="006942AA" w:rsidRPr="006942AA">
        <w:rPr>
          <w:rFonts w:ascii="CMR10" w:hAnsi="CMR10" w:cs="CMR10"/>
          <w:sz w:val="24"/>
          <w:szCs w:val="24"/>
        </w:rPr>
        <w:t xml:space="preserve"> (</w:t>
      </w:r>
      <w:r w:rsidRPr="006942AA">
        <w:rPr>
          <w:rFonts w:ascii="CMMI10" w:hAnsi="CMMI10" w:cs="CMMI10"/>
          <w:sz w:val="24"/>
          <w:szCs w:val="24"/>
        </w:rPr>
        <w:t>Defender</w:t>
      </w:r>
      <w:r w:rsidRPr="006942AA">
        <w:rPr>
          <w:rFonts w:ascii="CMR10" w:hAnsi="CMR10" w:cs="CMR10"/>
          <w:sz w:val="24"/>
          <w:szCs w:val="24"/>
        </w:rPr>
        <w:t xml:space="preserve">) = </w:t>
      </w:r>
      <w:r w:rsidR="006942AA" w:rsidRPr="006942AA">
        <w:rPr>
          <w:rFonts w:ascii="CMMI10" w:hAnsi="CMMI10" w:cs="CMMI10"/>
          <w:sz w:val="24"/>
          <w:szCs w:val="24"/>
        </w:rPr>
        <w:t>ceiling</w:t>
      </w:r>
      <w:r w:rsidR="006942AA" w:rsidRPr="006942AA">
        <w:rPr>
          <w:rFonts w:ascii="CMR10" w:hAnsi="CMR10" w:cs="CMR10"/>
          <w:sz w:val="24"/>
          <w:szCs w:val="24"/>
        </w:rPr>
        <w:t xml:space="preserve"> (</w:t>
      </w:r>
      <w:r w:rsidRPr="006942AA">
        <w:rPr>
          <w:rFonts w:ascii="CMR10" w:hAnsi="CMR10" w:cs="CMR10"/>
          <w:sz w:val="24"/>
          <w:szCs w:val="24"/>
        </w:rPr>
        <w:t>(100</w:t>
      </w:r>
      <w:r w:rsidR="006942AA" w:rsidRPr="006942AA">
        <w:rPr>
          <w:rFonts w:ascii="CMMI10" w:hAnsi="CMMI10" w:cs="CMMI10"/>
          <w:sz w:val="24"/>
          <w:szCs w:val="24"/>
        </w:rPr>
        <w:t>/</w:t>
      </w:r>
      <w:r w:rsidR="006942AA" w:rsidRPr="006942AA">
        <w:rPr>
          <w:rFonts w:ascii="CMR10" w:hAnsi="CMR10" w:cs="CMR10"/>
          <w:sz w:val="24"/>
          <w:szCs w:val="24"/>
        </w:rPr>
        <w:t xml:space="preserve"> (</w:t>
      </w:r>
      <w:r w:rsidRPr="006942AA">
        <w:rPr>
          <w:rFonts w:ascii="CMR10" w:hAnsi="CMR10" w:cs="CMR10"/>
          <w:sz w:val="24"/>
          <w:szCs w:val="24"/>
        </w:rPr>
        <w:t>100+</w:t>
      </w:r>
      <w:r w:rsidR="006942AA" w:rsidRPr="006942AA">
        <w:rPr>
          <w:rFonts w:ascii="CMMI10" w:hAnsi="CMMI10" w:cs="CMMI10"/>
          <w:sz w:val="24"/>
          <w:szCs w:val="24"/>
        </w:rPr>
        <w:t>Def</w:t>
      </w:r>
      <w:r w:rsidR="006942AA" w:rsidRPr="006942AA">
        <w:rPr>
          <w:rFonts w:ascii="CMR10" w:hAnsi="CMR10" w:cs="CMR10"/>
          <w:sz w:val="24"/>
          <w:szCs w:val="24"/>
        </w:rPr>
        <w:t xml:space="preserve"> (</w:t>
      </w:r>
      <w:r w:rsidRPr="006942AA">
        <w:rPr>
          <w:rFonts w:ascii="CMMI10" w:hAnsi="CMMI10" w:cs="CMMI10"/>
          <w:sz w:val="24"/>
          <w:szCs w:val="24"/>
        </w:rPr>
        <w:t>Defender</w:t>
      </w:r>
      <w:r w:rsidRPr="006942AA">
        <w:rPr>
          <w:rFonts w:ascii="CMR10" w:hAnsi="CMR10" w:cs="CMR10"/>
          <w:sz w:val="24"/>
          <w:szCs w:val="24"/>
        </w:rPr>
        <w:t>)))</w:t>
      </w:r>
      <w:r w:rsidRPr="006942AA">
        <w:rPr>
          <w:rFonts w:ascii="CMSY10" w:hAnsi="CMSY10" w:cs="CMSY10"/>
          <w:sz w:val="24"/>
          <w:szCs w:val="24"/>
        </w:rPr>
        <w:t xml:space="preserve"> * </w:t>
      </w:r>
      <w:proofErr w:type="spellStart"/>
      <w:r w:rsidR="006942AA" w:rsidRPr="006942AA">
        <w:rPr>
          <w:rFonts w:ascii="CMMI10" w:hAnsi="CMMI10" w:cs="CMMI10"/>
          <w:sz w:val="24"/>
          <w:szCs w:val="24"/>
        </w:rPr>
        <w:t>Atk</w:t>
      </w:r>
      <w:proofErr w:type="spellEnd"/>
      <w:r w:rsidR="006942AA" w:rsidRPr="006942AA">
        <w:rPr>
          <w:rFonts w:ascii="CMR10" w:hAnsi="CMR10" w:cs="CMR10"/>
          <w:sz w:val="24"/>
          <w:szCs w:val="24"/>
        </w:rPr>
        <w:t xml:space="preserve"> (</w:t>
      </w:r>
      <w:r w:rsidRPr="006942AA">
        <w:rPr>
          <w:rFonts w:ascii="CMMI10" w:hAnsi="CMMI10" w:cs="CMMI10"/>
          <w:sz w:val="24"/>
          <w:szCs w:val="24"/>
        </w:rPr>
        <w:t>Attacker</w:t>
      </w:r>
      <w:r w:rsidRPr="006942AA">
        <w:rPr>
          <w:rFonts w:ascii="CMR10" w:hAnsi="CMR10" w:cs="CMR10"/>
          <w:sz w:val="24"/>
          <w:szCs w:val="24"/>
        </w:rPr>
        <w:t>))</w:t>
      </w:r>
    </w:p>
    <w:p w14:paraId="4727BCA4" w14:textId="77777777" w:rsidR="006D6B48" w:rsidRPr="006942AA" w:rsidRDefault="006D6B48" w:rsidP="00055F85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4"/>
          <w:szCs w:val="24"/>
        </w:rPr>
      </w:pPr>
    </w:p>
    <w:p w14:paraId="6830D809" w14:textId="5FD6803E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CMR10" w:hAnsi="CMR10" w:cs="CMR10"/>
          <w:sz w:val="24"/>
          <w:szCs w:val="24"/>
        </w:rPr>
        <w:t xml:space="preserve"> </w:t>
      </w:r>
      <w:r w:rsidRPr="006942AA">
        <w:rPr>
          <w:rFonts w:ascii="SFRM1000" w:hAnsi="SFRM1000" w:cs="SFRM1000"/>
          <w:sz w:val="24"/>
          <w:szCs w:val="24"/>
        </w:rPr>
        <w:t xml:space="preserve">The player is created randomly in a chamber and there are a designated number of </w:t>
      </w:r>
      <w:r w:rsidR="006942AA" w:rsidRPr="006942AA">
        <w:rPr>
          <w:rFonts w:ascii="SFRM1000" w:hAnsi="SFRM1000" w:cs="SFRM1000"/>
          <w:sz w:val="24"/>
          <w:szCs w:val="24"/>
        </w:rPr>
        <w:t>enemies, potions</w:t>
      </w:r>
      <w:r w:rsidRPr="006942AA">
        <w:rPr>
          <w:rFonts w:ascii="SFRM1000" w:hAnsi="SFRM1000" w:cs="SFRM1000"/>
          <w:sz w:val="24"/>
          <w:szCs w:val="24"/>
        </w:rPr>
        <w:t xml:space="preserve"> and gold on</w:t>
      </w:r>
    </w:p>
    <w:p w14:paraId="7F2CAFBD" w14:textId="12550610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lastRenderedPageBreak/>
        <w:t xml:space="preserve"> each floor. When the player moves onto the stairway down the next floor is displayed to the player.</w:t>
      </w:r>
    </w:p>
    <w:p w14:paraId="0D792A44" w14:textId="15910C40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The following commands can be entered:</w:t>
      </w:r>
    </w:p>
    <w:p w14:paraId="5D437273" w14:textId="77777777" w:rsidR="006D6B48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</w:p>
    <w:p w14:paraId="788FBB1A" w14:textId="2135D369" w:rsidR="00055F85" w:rsidRPr="006942AA" w:rsidRDefault="006D6B48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  <w:proofErr w:type="spellStart"/>
      <w:r w:rsidR="006942AA" w:rsidRPr="006942AA">
        <w:rPr>
          <w:rFonts w:ascii="SFRM1000" w:hAnsi="SFRM1000" w:cs="SFRM1000"/>
          <w:b/>
          <w:bCs/>
          <w:sz w:val="24"/>
          <w:szCs w:val="24"/>
        </w:rPr>
        <w:t>m</w:t>
      </w:r>
      <w:r w:rsidR="006942AA" w:rsidRPr="006942AA">
        <w:rPr>
          <w:rFonts w:ascii="SFBX1000" w:hAnsi="SFBX1000" w:cs="SFBX1000"/>
          <w:b/>
          <w:bCs/>
          <w:sz w:val="24"/>
          <w:szCs w:val="24"/>
        </w:rPr>
        <w:t>n</w:t>
      </w:r>
      <w:proofErr w:type="spellEnd"/>
      <w:r w:rsidR="006942AA" w:rsidRPr="006942AA">
        <w:rPr>
          <w:rFonts w:ascii="SFBX1000" w:hAnsi="SFBX1000" w:cs="SFBX1000"/>
          <w:b/>
          <w:bCs/>
          <w:sz w:val="24"/>
          <w:szCs w:val="24"/>
        </w:rPr>
        <w:t xml:space="preserve">, </w:t>
      </w:r>
      <w:proofErr w:type="spellStart"/>
      <w:r w:rsidR="006942AA" w:rsidRPr="006942AA">
        <w:rPr>
          <w:rFonts w:ascii="SFBX1000" w:hAnsi="SFBX1000" w:cs="SFBX1000"/>
          <w:b/>
          <w:bCs/>
          <w:sz w:val="24"/>
          <w:szCs w:val="24"/>
        </w:rPr>
        <w:t>ms</w:t>
      </w:r>
      <w:proofErr w:type="spellEnd"/>
      <w:r w:rsidR="006942AA" w:rsidRPr="006942AA">
        <w:rPr>
          <w:rFonts w:ascii="SFBX1000" w:hAnsi="SFBX1000" w:cs="SFBX1000"/>
          <w:b/>
          <w:bCs/>
          <w:sz w:val="24"/>
          <w:szCs w:val="24"/>
        </w:rPr>
        <w:t xml:space="preserve">, me, mw, </w:t>
      </w:r>
      <w:proofErr w:type="spellStart"/>
      <w:r w:rsidR="006942AA" w:rsidRPr="006942AA">
        <w:rPr>
          <w:rFonts w:ascii="SFBX1000" w:hAnsi="SFBX1000" w:cs="SFBX1000"/>
          <w:b/>
          <w:bCs/>
          <w:sz w:val="24"/>
          <w:szCs w:val="24"/>
        </w:rPr>
        <w:t>mne</w:t>
      </w:r>
      <w:proofErr w:type="spellEnd"/>
      <w:r w:rsidR="006942AA" w:rsidRPr="006942AA">
        <w:rPr>
          <w:rFonts w:ascii="SFBX1000" w:hAnsi="SFBX1000" w:cs="SFBX1000"/>
          <w:b/>
          <w:bCs/>
          <w:sz w:val="24"/>
          <w:szCs w:val="24"/>
        </w:rPr>
        <w:t xml:space="preserve">, </w:t>
      </w:r>
      <w:proofErr w:type="spellStart"/>
      <w:r w:rsidR="006942AA" w:rsidRPr="006942AA">
        <w:rPr>
          <w:rFonts w:ascii="SFBX1000" w:hAnsi="SFBX1000" w:cs="SFBX1000"/>
          <w:b/>
          <w:bCs/>
          <w:sz w:val="24"/>
          <w:szCs w:val="24"/>
        </w:rPr>
        <w:t>mnw</w:t>
      </w:r>
      <w:proofErr w:type="spellEnd"/>
      <w:r w:rsidR="006942AA" w:rsidRPr="006942AA">
        <w:rPr>
          <w:rFonts w:ascii="SFBX1000" w:hAnsi="SFBX1000" w:cs="SFBX1000"/>
          <w:b/>
          <w:bCs/>
          <w:sz w:val="24"/>
          <w:szCs w:val="24"/>
        </w:rPr>
        <w:t xml:space="preserve">, </w:t>
      </w:r>
      <w:proofErr w:type="spellStart"/>
      <w:r w:rsidR="006942AA" w:rsidRPr="006942AA">
        <w:rPr>
          <w:rFonts w:ascii="SFBX1000" w:hAnsi="SFBX1000" w:cs="SFBX1000"/>
          <w:b/>
          <w:bCs/>
          <w:sz w:val="24"/>
          <w:szCs w:val="24"/>
        </w:rPr>
        <w:t>mse</w:t>
      </w:r>
      <w:proofErr w:type="spellEnd"/>
      <w:r w:rsidR="006942AA" w:rsidRPr="006942AA">
        <w:rPr>
          <w:rFonts w:ascii="SFBX1000" w:hAnsi="SFBX1000" w:cs="SFBX1000"/>
          <w:b/>
          <w:bCs/>
          <w:sz w:val="24"/>
          <w:szCs w:val="24"/>
        </w:rPr>
        <w:t xml:space="preserve">, </w:t>
      </w:r>
      <w:proofErr w:type="spellStart"/>
      <w:r w:rsidR="006942AA" w:rsidRPr="006942AA">
        <w:rPr>
          <w:rFonts w:ascii="SFBX1000" w:hAnsi="SFBX1000" w:cs="SFBX1000"/>
          <w:b/>
          <w:bCs/>
          <w:sz w:val="24"/>
          <w:szCs w:val="24"/>
        </w:rPr>
        <w:t>msw</w:t>
      </w:r>
      <w:proofErr w:type="spellEnd"/>
      <w:r w:rsidR="00055F85" w:rsidRPr="006942AA">
        <w:rPr>
          <w:rFonts w:ascii="SFRM1000" w:hAnsi="SFRM1000" w:cs="SFRM1000"/>
          <w:b/>
          <w:bCs/>
          <w:sz w:val="24"/>
          <w:szCs w:val="24"/>
        </w:rPr>
        <w:t>:</w:t>
      </w:r>
      <w:r w:rsidR="00055F85" w:rsidRPr="006942AA">
        <w:rPr>
          <w:rFonts w:ascii="SFRM1000" w:hAnsi="SFRM1000" w:cs="SFRM1000"/>
          <w:sz w:val="24"/>
          <w:szCs w:val="24"/>
        </w:rPr>
        <w:t xml:space="preserve"> moves the player character one block in the appropriate direction</w:t>
      </w:r>
    </w:p>
    <w:p w14:paraId="4FE5D755" w14:textId="3D443118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  <w:r w:rsidRPr="006942AA">
        <w:rPr>
          <w:rFonts w:ascii="SFBX1000" w:hAnsi="SFBX1000" w:cs="SFBX1000"/>
          <w:b/>
          <w:bCs/>
          <w:sz w:val="24"/>
          <w:szCs w:val="24"/>
        </w:rPr>
        <w:t>u &lt;direction&gt;</w:t>
      </w:r>
      <w:r w:rsidRPr="006942AA">
        <w:rPr>
          <w:rFonts w:ascii="SFRM1000" w:hAnsi="SFRM1000" w:cs="SFRM1000"/>
          <w:b/>
          <w:bCs/>
          <w:sz w:val="24"/>
          <w:szCs w:val="24"/>
        </w:rPr>
        <w:t>:</w:t>
      </w:r>
      <w:r w:rsidRPr="006942AA">
        <w:rPr>
          <w:rFonts w:ascii="SFRM1000" w:hAnsi="SFRM1000" w:cs="SFRM1000"/>
          <w:sz w:val="24"/>
          <w:szCs w:val="24"/>
        </w:rPr>
        <w:t xml:space="preserve"> uses the potion indicated by the direction</w:t>
      </w:r>
    </w:p>
    <w:p w14:paraId="7C1C3C42" w14:textId="1966F0EB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  <w:r w:rsidRPr="006942AA">
        <w:rPr>
          <w:rFonts w:ascii="SFBX1000" w:hAnsi="SFBX1000" w:cs="SFBX1000"/>
          <w:b/>
          <w:bCs/>
          <w:sz w:val="24"/>
          <w:szCs w:val="24"/>
        </w:rPr>
        <w:t>a &lt;direction&gt;</w:t>
      </w:r>
      <w:r w:rsidRPr="006942AA">
        <w:rPr>
          <w:rFonts w:ascii="SFRM1000" w:hAnsi="SFRM1000" w:cs="SFRM1000"/>
          <w:b/>
          <w:bCs/>
          <w:sz w:val="24"/>
          <w:szCs w:val="24"/>
        </w:rPr>
        <w:t>:</w:t>
      </w:r>
      <w:r w:rsidRPr="006942AA">
        <w:rPr>
          <w:rFonts w:ascii="SFRM1000" w:hAnsi="SFRM1000" w:cs="SFRM1000"/>
          <w:sz w:val="24"/>
          <w:szCs w:val="24"/>
        </w:rPr>
        <w:t xml:space="preserve"> attacks the enemy in the specified direction</w:t>
      </w:r>
    </w:p>
    <w:p w14:paraId="1D351528" w14:textId="1055DD08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  <w:r w:rsidRPr="006942AA">
        <w:rPr>
          <w:rFonts w:ascii="SFBX1000" w:hAnsi="SFBX1000" w:cs="SFBX1000"/>
          <w:b/>
          <w:bCs/>
          <w:sz w:val="24"/>
          <w:szCs w:val="24"/>
        </w:rPr>
        <w:t>r</w:t>
      </w:r>
      <w:r w:rsidRPr="006942AA">
        <w:rPr>
          <w:rFonts w:ascii="SFRM1000" w:hAnsi="SFRM1000" w:cs="SFRM1000"/>
          <w:b/>
          <w:bCs/>
          <w:sz w:val="24"/>
          <w:szCs w:val="24"/>
        </w:rPr>
        <w:t>:</w:t>
      </w:r>
      <w:r w:rsidRPr="006942AA">
        <w:rPr>
          <w:rFonts w:ascii="SFRM1000" w:hAnsi="SFRM1000" w:cs="SFRM1000"/>
          <w:sz w:val="24"/>
          <w:szCs w:val="24"/>
        </w:rPr>
        <w:t xml:space="preserve"> restarts the game. All stats, and gold are reset</w:t>
      </w:r>
    </w:p>
    <w:p w14:paraId="6F852B31" w14:textId="7CD13292" w:rsidR="00055F85" w:rsidRPr="006942AA" w:rsidRDefault="00055F85" w:rsidP="00055F85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 </w:t>
      </w:r>
      <w:r w:rsidRPr="006942AA">
        <w:rPr>
          <w:rFonts w:ascii="SFBX1000" w:hAnsi="SFBX1000" w:cs="SFBX1000"/>
          <w:b/>
          <w:bCs/>
          <w:sz w:val="24"/>
          <w:szCs w:val="24"/>
        </w:rPr>
        <w:t>q</w:t>
      </w:r>
      <w:r w:rsidRPr="006942AA">
        <w:rPr>
          <w:rFonts w:ascii="SFRM1000" w:hAnsi="SFRM1000" w:cs="SFRM1000"/>
          <w:b/>
          <w:bCs/>
          <w:sz w:val="24"/>
          <w:szCs w:val="24"/>
        </w:rPr>
        <w:t>:</w:t>
      </w:r>
      <w:r w:rsidRPr="006942AA">
        <w:rPr>
          <w:rFonts w:ascii="SFRM1000" w:hAnsi="SFRM1000" w:cs="SFRM1000"/>
          <w:sz w:val="24"/>
          <w:szCs w:val="24"/>
        </w:rPr>
        <w:t xml:space="preserve"> allows the player to admit defeat and exit the game</w:t>
      </w:r>
    </w:p>
    <w:p w14:paraId="2A51CE34" w14:textId="490D2ABC" w:rsidR="00CB36C9" w:rsidRPr="006942AA" w:rsidRDefault="00CB36C9" w:rsidP="00CB36C9">
      <w:pPr>
        <w:autoSpaceDE w:val="0"/>
        <w:autoSpaceDN w:val="0"/>
        <w:adjustRightInd w:val="0"/>
        <w:spacing w:after="0" w:line="240" w:lineRule="auto"/>
        <w:rPr>
          <w:rFonts w:ascii="SFRM1000" w:hAnsi="SFRM1000" w:cs="SFRM1000"/>
          <w:sz w:val="24"/>
          <w:szCs w:val="24"/>
        </w:rPr>
      </w:pPr>
    </w:p>
    <w:p w14:paraId="192D5C4B" w14:textId="59E12697" w:rsidR="002A4347" w:rsidRPr="006942AA" w:rsidRDefault="002A4347" w:rsidP="002A434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SFRM1000" w:hAnsi="SFRM1000" w:cs="SFRM1000"/>
          <w:sz w:val="24"/>
          <w:szCs w:val="24"/>
        </w:rPr>
      </w:pPr>
      <w:r w:rsidRPr="006942AA">
        <w:rPr>
          <w:rFonts w:ascii="SFRM1000" w:hAnsi="SFRM1000" w:cs="SFRM1000"/>
          <w:sz w:val="24"/>
          <w:szCs w:val="24"/>
        </w:rPr>
        <w:t xml:space="preserve"> The map is redrawn appropriately every time a command is entered.</w:t>
      </w:r>
    </w:p>
    <w:p w14:paraId="2D9256C8" w14:textId="77777777" w:rsidR="002A4347" w:rsidRPr="005452C5" w:rsidRDefault="002A4347" w:rsidP="002A4347">
      <w:pPr>
        <w:autoSpaceDE w:val="0"/>
        <w:autoSpaceDN w:val="0"/>
        <w:adjustRightInd w:val="0"/>
        <w:spacing w:after="0" w:line="240" w:lineRule="auto"/>
        <w:ind w:left="720" w:hanging="720"/>
        <w:rPr>
          <w:rFonts w:ascii="SFRM1000" w:hAnsi="SFRM1000" w:cs="SFRM1000"/>
          <w:sz w:val="20"/>
          <w:szCs w:val="20"/>
        </w:rPr>
      </w:pPr>
    </w:p>
    <w:sectPr w:rsidR="002A4347" w:rsidRPr="00545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FBX12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FRM10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BX10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TT10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5332B"/>
    <w:multiLevelType w:val="multilevel"/>
    <w:tmpl w:val="78B40F6E"/>
    <w:lvl w:ilvl="0">
      <w:start w:val="1"/>
      <w:numFmt w:val="decimal"/>
      <w:lvlText w:val="%1"/>
      <w:lvlJc w:val="left"/>
      <w:pPr>
        <w:ind w:left="360" w:hanging="360"/>
      </w:pPr>
      <w:rPr>
        <w:rFonts w:ascii="SFBX1200" w:hAnsi="SFBX1200" w:cs="SFBX1200" w:hint="default"/>
        <w:sz w:val="2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SFBX1200" w:hAnsi="SFBX1200" w:cs="SFBX1200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SFBX1200" w:hAnsi="SFBX1200" w:cs="SFBX1200" w:hint="default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SFBX1200" w:hAnsi="SFBX1200" w:cs="SFBX1200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SFBX1200" w:hAnsi="SFBX1200" w:cs="SFBX1200" w:hint="default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SFBX1200" w:hAnsi="SFBX1200" w:cs="SFBX1200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SFBX1200" w:hAnsi="SFBX1200" w:cs="SFBX1200" w:hint="default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SFBX1200" w:hAnsi="SFBX1200" w:cs="SFBX1200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SFBX1200" w:hAnsi="SFBX1200" w:cs="SFBX1200" w:hint="default"/>
        <w:sz w:val="24"/>
      </w:rPr>
    </w:lvl>
  </w:abstractNum>
  <w:abstractNum w:abstractNumId="1" w15:restartNumberingAfterBreak="0">
    <w:nsid w:val="6E630A5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DW2NDA3MLGwNDZU0lEKTi0uzszPAykwrAUAOj50ziwAAAA="/>
  </w:docVars>
  <w:rsids>
    <w:rsidRoot w:val="00823EF1"/>
    <w:rsid w:val="00055F85"/>
    <w:rsid w:val="001A0002"/>
    <w:rsid w:val="0021564D"/>
    <w:rsid w:val="002A1145"/>
    <w:rsid w:val="002A4347"/>
    <w:rsid w:val="004954EE"/>
    <w:rsid w:val="005452C5"/>
    <w:rsid w:val="005A375F"/>
    <w:rsid w:val="006942AA"/>
    <w:rsid w:val="006D6B48"/>
    <w:rsid w:val="0070189B"/>
    <w:rsid w:val="00733239"/>
    <w:rsid w:val="00765E64"/>
    <w:rsid w:val="00772AAD"/>
    <w:rsid w:val="00774357"/>
    <w:rsid w:val="007C6DB7"/>
    <w:rsid w:val="00823EF1"/>
    <w:rsid w:val="00832514"/>
    <w:rsid w:val="008A432F"/>
    <w:rsid w:val="008B1554"/>
    <w:rsid w:val="008B7CB9"/>
    <w:rsid w:val="00942D5F"/>
    <w:rsid w:val="00A0347C"/>
    <w:rsid w:val="00B02A50"/>
    <w:rsid w:val="00BE4FF4"/>
    <w:rsid w:val="00CB36C9"/>
    <w:rsid w:val="00D800B0"/>
    <w:rsid w:val="00FD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FADBA"/>
  <w15:chartTrackingRefBased/>
  <w15:docId w15:val="{38CF47C9-0006-4135-82E3-089BFE337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D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3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ay Kankaria</dc:creator>
  <cp:keywords/>
  <dc:description/>
  <cp:lastModifiedBy>Tanmaay Kankaria</cp:lastModifiedBy>
  <cp:revision>15</cp:revision>
  <dcterms:created xsi:type="dcterms:W3CDTF">2019-08-04T13:09:00Z</dcterms:created>
  <dcterms:modified xsi:type="dcterms:W3CDTF">2021-06-05T16:51:00Z</dcterms:modified>
</cp:coreProperties>
</file>